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cover-letter"/>
    <w:p>
      <w:pPr>
        <w:pStyle w:val="Heading1"/>
      </w:pPr>
      <w:r>
        <w:t xml:space="preserve">Cover Letter</w:t>
      </w:r>
    </w:p>
    <w:p>
      <w:pPr>
        <w:pStyle w:val="FirstParagraph"/>
      </w:pPr>
      <w:r>
        <w:rPr>
          <w:bCs/>
          <w:b/>
        </w:rPr>
        <w:t xml:space="preserve">John Doe</w:t>
      </w:r>
      <w:r>
        <w:br/>
      </w:r>
      <w:r>
        <w:t xml:space="preserve">Chicago, IL 60601</w:t>
      </w:r>
      <w:r>
        <w:br/>
      </w:r>
      <w:r>
        <w:t xml:space="preserve">(312) 555-0198</w:t>
      </w:r>
      <w:r>
        <w:br/>
      </w:r>
      <w:r>
        <w:t xml:space="preserve">johndoe@email.com</w:t>
      </w:r>
      <w:r>
        <w:br/>
      </w:r>
      <w:r>
        <w:t xml:space="preserve">LinkedIn: linkedin.com/in/johndoe</w:t>
      </w:r>
    </w:p>
    <w:p>
      <w:pPr>
        <w:pStyle w:val="BodyText"/>
      </w:pPr>
      <w:r>
        <w:t xml:space="preserve">April 5, 2024</w:t>
      </w:r>
    </w:p>
    <w:p>
      <w:pPr>
        <w:pStyle w:val="BodyText"/>
      </w:pPr>
      <w:r>
        <w:rPr>
          <w:bCs/>
          <w:b/>
        </w:rPr>
        <w:t xml:space="preserve">Hiring Manager</w:t>
      </w:r>
      <w:r>
        <w:br/>
      </w:r>
      <w:r>
        <w:t xml:space="preserve">Tech Innovators Inc.</w:t>
      </w:r>
      <w:r>
        <w:br/>
      </w:r>
      <w:r>
        <w:t xml:space="preserve">123 West Chicago Avenue</w:t>
      </w:r>
      <w:r>
        <w:br/>
      </w:r>
      <w:r>
        <w:t xml:space="preserve">Chicago, IL 60606</w:t>
      </w:r>
    </w:p>
    <w:bookmarkStart w:id="20" w:name="dear-hiring-manager"/>
    <w:p>
      <w:pPr>
        <w:pStyle w:val="Heading2"/>
      </w:pPr>
      <w:r>
        <w:t xml:space="preserve">Dear Hiring Manager,</w:t>
      </w:r>
    </w:p>
    <w:p>
      <w:pPr>
        <w:pStyle w:val="FirstParagraph"/>
      </w:pPr>
      <w:r>
        <w:t xml:space="preserve">As a dedicated and innovative Data Scientist with over five years of experience in leveraging data to drive decision-making and solve complex problems, I am excited to apply for the Data Scientist position at Tech Innovators Inc. in the vibrant tech ecosystem of Chicago, United States. My background aligns perfectly with your company’s mission to harness data-driven insights for transformative solutions, and I am eager to contribute my expertise in machine learning, statistical analysis, and data visualization to support your goals while thriving in the dynamic professional environment of Chicago.</w:t>
      </w:r>
    </w:p>
    <w:p>
      <w:pPr>
        <w:pStyle w:val="BodyText"/>
      </w:pPr>
      <w:r>
        <w:t xml:space="preserve">Throughout my career as a Data Scientist, I have focused on extracting actionable insights from large datasets to optimize operations, improve customer experiences, and identify new business opportunities. My work has spanned industries such as finance, healthcare, and retail, where I have developed predictive models that reduced costs by up to 20% and increased efficiency by 30%. For instance, while working with a Chicago-based financial services firm, I designed a machine learning algorithm that accurately predicted customer churn, enabling the company to implement targeted retention strategies. This project not only strengthened client relationships but also contributed to a 15% increase in annual revenue.</w:t>
      </w:r>
    </w:p>
    <w:p>
      <w:pPr>
        <w:pStyle w:val="BodyText"/>
      </w:pPr>
      <w:r>
        <w:t xml:space="preserve">What draws me to the United States Chicago as a Data Scientist is its unique blend of innovation, diversity, and entrepreneurial spirit. The city’s thriving tech scene, home to startups and industry leaders alike, provides an ideal environment for collaboration and growth. As a Data Scientist in Chicago, I have had the opportunity to engage with local communities through data literacy workshops and partner with organizations like the Chicago Data Science Hub to promote STEM education. These experiences have deepened my understanding of how data can empower individuals and businesses, particularly in a city as diverse and fast-paced as Chicago.</w:t>
      </w:r>
    </w:p>
    <w:p>
      <w:pPr>
        <w:pStyle w:val="BodyText"/>
      </w:pPr>
      <w:r>
        <w:t xml:space="preserve">My technical skills as a Data Scientist are complemented by my ability to communicate complex findings in clear, concise ways. I am proficient in Python, R, SQL, and tools like Tableau and Power BI for data visualization. Additionally, I have hands-on experience with machine learning frameworks such as TensorFlow and Scikit-learn. For example, while working on a healthcare analytics project for a Chicago-based hospital system, I developed a dashboard that tracked patient outcomes in real time, allowing medical staff to make timely interventions. This project not only improved patient care but also highlighted the power of data science in addressing critical societal challenges.</w:t>
      </w:r>
    </w:p>
    <w:p>
      <w:pPr>
        <w:pStyle w:val="BodyText"/>
      </w:pPr>
      <w:r>
        <w:t xml:space="preserve">What sets me apart as a Data Scientist is my passion for problem-solving and my commitment to ethical practices. In the United States Chicago, where data privacy and transparency are increasingly important, I prioritize developing models that are not only accurate but also fair and interpretable. I have participated in discussions on AI ethics with local organizations like the Illinois Tech Data Science Society, ensuring that my work aligns with broader societal values. This dedication to responsible innovation resonates with Tech Innovators Inc.’s mission and would enable me to contribute meaningfully to your team.</w:t>
      </w:r>
    </w:p>
    <w:p>
      <w:pPr>
        <w:pStyle w:val="BodyText"/>
      </w:pPr>
      <w:r>
        <w:t xml:space="preserve">As a Data Scientist in the United States Chicago, I have also witnessed the impact of data on community-driven initiatives. For example, I collaborated with a nonprofit organization to analyze traffic patterns and recommend infrastructure improvements for safer neighborhoods. This project underscored how data science can address real-world issues and create tangible benefits for residents. If given the opportunity to join Tech Innovators Inc., I would bring this same focus on impactful, equitable solutions to your projects.</w:t>
      </w:r>
    </w:p>
    <w:p>
      <w:pPr>
        <w:pStyle w:val="BodyText"/>
      </w:pPr>
      <w:r>
        <w:t xml:space="preserve">The United States Chicago offers a unique ecosystem where Data Scientists can collaborate with professionals across disciplines, from urban planners to healthcare providers. My experience in cross-functional teams has taught me the value of diverse perspectives in tackling complex challenges. Whether it’s optimizing supply chains for local businesses or analyzing consumer behavior for e-commerce platforms, I thrive in environments that demand creativity and precision. Tech Innovators Inc.’s emphasis on innovation aligns with my own professional philosophy, and I am eager to contribute my skills to your team.</w:t>
      </w:r>
    </w:p>
    <w:p>
      <w:pPr>
        <w:pStyle w:val="BodyText"/>
      </w:pPr>
      <w:r>
        <w:t xml:space="preserve">I am particularly drawn to the opportunity of working as a Data Scientist in the United States Chicago because of its rich cultural tapestry and forward-thinking mindset. The city’s commitment to fostering talent through initiatives like the Chicago Tech Talent Pipeline has created a supportive environment for professionals like myself. I am confident that my expertise in data science, combined with my adaptability and collaborative spirit, would make me a valuable asset to your organization.</w:t>
      </w:r>
    </w:p>
    <w:p>
      <w:pPr>
        <w:pStyle w:val="BodyText"/>
      </w:pPr>
      <w:r>
        <w:t xml:space="preserve">In conclusion, I am enthusiastic about the possibility of joining Tech Innovators Inc. as a Data Scientist and contributing to your mission of leveraging data for innovation. My experience, technical skills, and passion for ethical data practices position me to excel in this role while supporting the growth of Chicago’s tech community. Thank you for considering my application. I would welcome the opportunity to discuss how my background aligns with your needs and look forward to the possibility of contributing to your team.</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20:08:44Z</dcterms:created>
  <dcterms:modified xsi:type="dcterms:W3CDTF">2026-07-23T20:08:44Z</dcterms:modified>
</cp:coreProperties>
</file>

<file path=docProps/custom.xml><?xml version="1.0" encoding="utf-8"?>
<Properties xmlns="http://schemas.openxmlformats.org/officeDocument/2006/custom-properties" xmlns:vt="http://schemas.openxmlformats.org/officeDocument/2006/docPropsVTypes"/>
</file>